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Nicole Thompson Gonzalez reports financial support was provided by Leakey Foundation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8T02:04:57Z</dcterms:created>
  <dcterms:modified xsi:type="dcterms:W3CDTF">2024-03-18T02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